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21390a32198e3a54f190132e8fc85ab3f168a"/>
    <w:p>
      <w:pPr>
        <w:pStyle w:val="Heading3"/>
      </w:pPr>
      <w:r>
        <w:t xml:space="preserve">Диплом команды Марьина Роща занявшая 3 место в соревнованиях по бадминтону в рамках Спартакиады государственных и муниципальных служащих "Суперкубок префекта СВАО-2019"</w:t>
      </w:r>
    </w:p>
    <w:p>
      <w:pPr>
        <w:pStyle w:val="FirstParagraph"/>
      </w:pPr>
      <w:r>
        <w:t xml:space="preserve">18.1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sporting-life-area/certificates-and-blagodarnost/detail/84969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sporting-life-area/certificates-and-blagodarnost/detail/84969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sporting-life-area/certificates-and-blagodarnost/detail/84969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22:03:52Z</dcterms:created>
  <dcterms:modified xsi:type="dcterms:W3CDTF">2025-05-31T2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